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163ec01536faf6953aac3562480de7b417056c1"/>
    <w:p>
      <w:pPr>
        <w:pStyle w:val="Heading1"/>
      </w:pPr>
      <w:r>
        <w:t xml:space="preserve">Internship Application Letter for Plumber Position</w:t>
      </w:r>
    </w:p>
    <w:p>
      <w:pPr>
        <w:pStyle w:val="FirstParagraph"/>
      </w:pPr>
      <w:r>
        <w:t xml:space="preserve">October 26, 2023</w:t>
      </w:r>
    </w:p>
    <w:p>
      <w:pPr>
        <w:pStyle w:val="BodyText"/>
      </w:pPr>
      <w:r>
        <w:rPr>
          <w:bCs/>
          <w:b/>
        </w:rPr>
        <w:t xml:space="preserve">Hiring Manager</w:t>
      </w:r>
    </w:p>
    <w:p>
      <w:pPr>
        <w:pStyle w:val="BodyText"/>
      </w:pPr>
      <w:r>
        <w:rPr>
          <w:bCs/>
          <w:b/>
        </w:rPr>
        <w:t xml:space="preserve">Elite Plumbing Solutions Mexico City</w:t>
      </w:r>
    </w:p>
    <w:p>
      <w:pPr>
        <w:pStyle w:val="BodyText"/>
      </w:pPr>
      <w:r>
        <w:t xml:space="preserve">Av. Reforma 500, Col. Juárez</w:t>
      </w:r>
      <w:r>
        <w:br/>
      </w:r>
      <w:r>
        <w:t xml:space="preserve">México, D.F., C.P. 06600</w:t>
      </w:r>
      <w:r>
        <w:br/>
      </w:r>
      <w:r>
        <w:t xml:space="preserve">Mexico City, Mexico</w:t>
      </w:r>
    </w:p>
    <w:bookmarkStart w:id="20" w:name="X0005cd9b23d2fc41f82128f7e28a5fa06674139"/>
    <w:p>
      <w:pPr>
        <w:pStyle w:val="Heading2"/>
      </w:pPr>
      <w:r>
        <w:t xml:space="preserve">Subject: Internship Application Letter for Plumbing Intern Position</w:t>
      </w:r>
    </w:p>
    <w:p>
      <w:pPr>
        <w:pStyle w:val="FirstParagraph"/>
      </w:pPr>
      <w:r>
        <w:t xml:space="preserve">Dear Hiring Manager,</w:t>
      </w:r>
    </w:p>
    <w:p>
      <w:pPr>
        <w:pStyle w:val="BodyText"/>
      </w:pPr>
      <w:r>
        <w:t xml:space="preserve">I am writing this formal Internship Application Letter to express my profound interest in the Plumbing Intern position at Elite Plumbing Solutions Mexico City. As a dedicated and passionate student of Industrial Mechanics with a specialized focus on hydraulic systems, I have meticulously prepared myself for an opportunity to contribute to Mexico City's evolving infrastructure landscape while gaining hands-on experience under expert professionals. This Internship Application Letter represents not merely an application, but a sincere commitment to becoming part of Mexico City's essential plumbing community.</w:t>
      </w:r>
    </w:p>
    <w:p>
      <w:pPr>
        <w:pStyle w:val="BodyText"/>
      </w:pPr>
      <w:r>
        <w:t xml:space="preserve">Having grown up in the vibrant neighborhoods of Coyoacán, I have witnessed firsthand the critical importance of reliable plumbing systems in densely populated urban environments like Mexico City. The city's complex water distribution networks and aging infrastructure present unique challenges that demand innovative solutions—a reality that fuels my determination to pursue a career as a Plumber. My academic background at the Instituto Tecnológico de Estudios Superiores de Monterrey (ITESM) has equipped me with foundational knowledge in pipe systems, pressure dynamics, and sanitation protocols, but I recognize that true mastery comes from practical application within Mexico City's specific context.</w:t>
      </w:r>
    </w:p>
    <w:p>
      <w:pPr>
        <w:pStyle w:val="BodyText"/>
      </w:pPr>
      <w:r>
        <w:t xml:space="preserve">What distinguishes my approach is my deep understanding of Mexico City's unique plumbing challenges. Unlike other urban centers, our city faces issues like seismic activity affecting underground pipelines, variable water pressure across different zones (particularly in high-rises of Polanco and Bosque de Chapultepec), and the urgent need for water conservation measures due to prolonged drought conditions. During my recent fieldwork with</w:t>
      </w:r>
      <w:r>
        <w:t xml:space="preserve"> </w:t>
      </w:r>
      <w:r>
        <w:rPr>
          <w:iCs/>
          <w:i/>
        </w:rPr>
        <w:t xml:space="preserve">Plomería Comunitaria</w:t>
      </w:r>
      <w:r>
        <w:t xml:space="preserve">, a local nonprofit, I assisted in retrofitting low-income housing complexes with modern water-saving fixtures—a project directly addressing Mexico City's sustainability goals. This experience reinforced my belief that effective plumbing solutions must be culturally and environmentally attuned to this metropolis.</w:t>
      </w:r>
    </w:p>
    <w:p>
      <w:pPr>
        <w:pStyle w:val="BodyText"/>
      </w:pPr>
      <w:r>
        <w:t xml:space="preserve">My technical skills align precisely with the requirements of a Plumbing Internship in Mexico City. I am proficient in using pipe cutters, soldering torches, and pressure testing equipment, having completed 120 hours of certified training through the Centro de Capacitación en Plomería (CCP) accredited by the Ministry of Labor. I can confidently read technical drawings for residential and commercial installations, operate drain-clearing machinery like hydro-jet systems, and understand Mexico's specific plumbing codes (NOM-013-SCFI-2018). Most importantly, I speak Spanish fluently with a native accent—essential for clear communication with both clients and colleagues across diverse neighborhoods in Mexico City.</w:t>
      </w:r>
    </w:p>
    <w:p>
      <w:pPr>
        <w:pStyle w:val="BodyText"/>
      </w:pPr>
      <w:r>
        <w:t xml:space="preserve">I am particularly drawn to Elite Plumbing Solutions Mexico City because of your company's reputation for excellence in high-profile projects like the renovation of the historic Teatro Nacional and sustainable installations at Bosque de los Arboles. Your commitment to training next-generation professionals through apprenticeship programs resonates deeply with my career aspirations. I am eager to learn from your master Plumber team while contributing fresh perspectives on modern techniques such as PEX tubing installation and smart water monitoring systems—a growing specialty in Mexico City's construction boom.</w:t>
      </w:r>
    </w:p>
    <w:p>
      <w:pPr>
        <w:pStyle w:val="BodyText"/>
      </w:pPr>
      <w:r>
        <w:t xml:space="preserve">What sets me apart is my proactive approach to problem-solving within Mexico City's unique environment. Last semester, I developed a prototype for low-cost leak detection using IoT sensors designed specifically for older Mexican housing structures—something that would directly benefit our city's 1920s-era buildings still common in Roma Norte and Condesa. I've also volunteered with the</w:t>
      </w:r>
      <w:r>
        <w:t xml:space="preserve"> </w:t>
      </w:r>
      <w:r>
        <w:rPr>
          <w:iCs/>
          <w:i/>
        </w:rPr>
        <w:t xml:space="preserve">Programa de Agua Potable para la Ciudad de México</w:t>
      </w:r>
      <w:r>
        <w:t xml:space="preserve"> </w:t>
      </w:r>
      <w:r>
        <w:t xml:space="preserve">(Drinking Water Program), where I assisted in community workshops about preventing cross-contamination during plumbing repairs—a skill directly relevant to Mexico City's public health priorities.</w:t>
      </w:r>
    </w:p>
    <w:p>
      <w:pPr>
        <w:pStyle w:val="BodyText"/>
      </w:pPr>
      <w:r>
        <w:t xml:space="preserve">I understand that an Internship Application Letter must demonstrate more than technical ability; it must show cultural awareness and respect for local practices. Having lived through the 2017 earthquake's impact on Mexico City's infrastructure, I've seen how plumbing failures can escalate into public safety crises. This experience instilled in me a deep sense of responsibility when working with critical systems. I am prepared to work flexible hours including weekends—when most residential plumbing emergencies occur—and have reliable transportation via the metro system connecting all key districts from Azcapotzalco to Tlalpan.</w:t>
      </w:r>
    </w:p>
    <w:p>
      <w:pPr>
        <w:pStyle w:val="BodyText"/>
      </w:pPr>
      <w:r>
        <w:t xml:space="preserve">My academic transcript shows consistent excellence in subjects like Hydraulic Engineering, Materials Science, and Urban Infrastructure Planning—all directly applicable to Mexico City's specific challenges. I've attached my complete portfolio including certification documents, references from CCP instructors who have observed me during simulated emergency scenarios (such as handling a sewage backup at a local community center), and letters of recommendation from two master Plumber mentors in the city.</w:t>
      </w:r>
    </w:p>
    <w:p>
      <w:pPr>
        <w:pStyle w:val="BodyText"/>
      </w:pPr>
      <w:r>
        <w:t xml:space="preserve">As I prepare to graduate this December, Mexico City offers the ideal environment for my professional development. The city's rapid urbanization means that every new building requires meticulous plumbing work, while its historic sites demand specialized restoration skills—a dual focus that aligns perfectly with my training. I am not merely seeking an internship; I am eager to become a valued member of your team as we help shape Mexico City's next chapter of safe, efficient water infrastructure.</w:t>
      </w:r>
    </w:p>
    <w:p>
      <w:pPr>
        <w:pStyle w:val="BodyText"/>
      </w:pPr>
      <w:r>
        <w:t xml:space="preserve">Thank you for considering this Internship Application Letter for the Plumbing Intern position. I would welcome the opportunity to discuss how my skills in hydraulic system diagnostics, knowledge of Mexican plumbing regulations, and dedication to community service can benefit Elite Plumbing Solutions Mexico City. I am available at your earliest convenience for an interview via Zoom or in-person at your office during our standard business hours.</w:t>
      </w:r>
    </w:p>
    <w:p>
      <w:pPr>
        <w:pStyle w:val="BodyText"/>
      </w:pPr>
      <w:r>
        <w:t xml:space="preserve">Sincerely,</w:t>
      </w:r>
    </w:p>
    <w:p>
      <w:pPr>
        <w:pStyle w:val="BodyText"/>
      </w:pPr>
      <w:r>
        <w:rPr>
          <w:bCs/>
          <w:b/>
        </w:rPr>
        <w:t xml:space="preserve">Carlos Martínez</w:t>
      </w:r>
      <w:r>
        <w:br/>
      </w:r>
      <w:r>
        <w:t xml:space="preserve">Student Plumber Trainee</w:t>
      </w:r>
      <w:r>
        <w:br/>
      </w:r>
      <w:r>
        <w:t xml:space="preserve">Industrial Mechanics Program (Specialization in Hydraulics)</w:t>
      </w:r>
      <w:r>
        <w:br/>
      </w:r>
      <w:r>
        <w:t xml:space="preserve">Instituto Tecnológico de Estudios Superiores de Monterrey</w:t>
      </w:r>
      <w:r>
        <w:br/>
      </w:r>
      <w:r>
        <w:t xml:space="preserve">Cell: +52 55 1234 5678 | Email: carlos.martinez@itesm.mx</w:t>
      </w:r>
      <w:r>
        <w:br/>
      </w:r>
      <w:r>
        <w:t xml:space="preserve">Address: Calle del Sol 140, Roma Norte, CDMX</w:t>
      </w:r>
    </w:p>
    <w:p>
      <w:pPr>
        <w:pStyle w:val="BodyText"/>
      </w:pPr>
      <w:r>
        <w:rPr>
          <w:iCs/>
          <w:i/>
        </w:rPr>
        <w:t xml:space="preserve">Enclosures: Academic Transcript, CCP Certification,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Mexico City</dc:title>
  <dc:creator/>
  <cp:keywords/>
  <dcterms:created xsi:type="dcterms:W3CDTF">2026-07-23T01:25:54Z</dcterms:created>
  <dcterms:modified xsi:type="dcterms:W3CDTF">2026-07-23T01:25:54Z</dcterms:modified>
</cp:coreProperties>
</file>

<file path=docProps/custom.xml><?xml version="1.0" encoding="utf-8"?>
<Properties xmlns="http://schemas.openxmlformats.org/officeDocument/2006/custom-properties" xmlns:vt="http://schemas.openxmlformats.org/officeDocument/2006/docPropsVTypes"/>
</file>